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hr_react_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a.avg_react_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_stress_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_orderPhysical 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`meanhr_react_N-back`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`eda.avg_react_N-back`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`expected_stress_N-back`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_orderPhysical 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9:02:19Z</dcterms:created>
  <dcterms:modified xsi:type="dcterms:W3CDTF">2023-08-23T1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